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bookmarkStart w:id="21" w:name="Xc78d4bc545bc2f3671133a1a6a60992e2f1dfec"/>
    <w:p>
      <w:pPr>
        <w:pStyle w:val="Heading1"/>
      </w:pPr>
      <w:r>
        <w:t xml:space="preserve">Internship Application Letter for Project Manager Position</w:t>
      </w:r>
    </w:p>
    <w:p>
      <w:pPr>
        <w:pStyle w:val="FirstParagraph"/>
      </w:pPr>
      <w:r>
        <w:t xml:space="preserve">September 26, 2023</w:t>
      </w:r>
    </w:p>
    <w:p>
      <w:pPr>
        <w:pStyle w:val="BodyText"/>
      </w:pPr>
      <w:r>
        <w:t xml:space="preserve">Human Resources Department</w:t>
      </w:r>
    </w:p>
    <w:p>
      <w:pPr>
        <w:pStyle w:val="BodyText"/>
      </w:pPr>
      <w:r>
        <w:t xml:space="preserve">Tehran International Business Hub (TIBH)</w:t>
      </w:r>
    </w:p>
    <w:p>
      <w:pPr>
        <w:pStyle w:val="BodyText"/>
      </w:pPr>
      <w:r>
        <w:t xml:space="preserve">Mirdamad Avenue, Tehran, Iran</w:t>
      </w:r>
    </w:p>
    <w:bookmarkStart w:id="20" w:name="X22ad99f52430aefb2c8eb0a3e53e441b8648cb6"/>
    <w:p>
      <w:pPr>
        <w:pStyle w:val="Heading2"/>
      </w:pPr>
      <w:r>
        <w:t xml:space="preserve">Subject: Formal Application for Project Management Internship Position</w:t>
      </w:r>
    </w:p>
    <w:p>
      <w:pPr>
        <w:pStyle w:val="FirstParagraph"/>
      </w:pPr>
      <w:r>
        <w:t xml:space="preserve">Dear Hiring Committee,</w:t>
      </w:r>
    </w:p>
    <w:p>
      <w:pPr>
        <w:pStyle w:val="BodyText"/>
      </w:pPr>
      <w:r>
        <w:t xml:space="preserve">It is with profound enthusiasm that I submit my application as an intern for the Project Manager position at Tehran International Business Hub (TIBH), a leading organization driving innovation across Iran's dynamic business landscape. As a dedicated student of Project Management and Operations at the University of Tehran, I have meticulously crafted this Internship Application Letter to demonstrate how my academic foundation, cultural understanding, and professional aspirations align perfectly with TIBH's mission in Iran Tehran. This opportunity represents not merely an internship but a strategic step toward becoming an effective Project Manager within Iran's rapidly evolving economic ecosystem.</w:t>
      </w:r>
    </w:p>
    <w:p>
      <w:pPr>
        <w:pStyle w:val="BodyText"/>
      </w:pPr>
      <w:r>
        <w:t xml:space="preserve">My academic journey has been meticulously structured around the principles of project lifecycle management, risk assessment, and cross-functional team coordination – all essential competencies for a successful Project Manager. During my coursework at the University of Tehran's Faculty of Engineering Management, I developed a comprehensive understanding of PMBOK frameworks while leading a campus-wide sustainability initiative that coordinated 35 student volunteers across six departments. This project required meticulous scheduling (utilizing MS Project), budget management within $5,000 constraints, and stakeholder communication with university administrators – directly mirroring the responsibilities of a Project Manager in Iran Tehran's commercial environment. I documented this experience in my academic thesis: "Optimizing Resource Allocation in Urban Development Projects: A Case Study of Tehran's Green Spaces Initiative," which received departmental recognition for its practical application to Iranian municipal challenges.</w:t>
      </w:r>
    </w:p>
    <w:p>
      <w:pPr>
        <w:pStyle w:val="BodyText"/>
      </w:pPr>
      <w:r>
        <w:t xml:space="preserve">What distinguishes my approach is my deep cultural fluency within Iran Tehran. Having grown up in a family business operating across the city's industrial zones, I understand the nuances of Persian business etiquette, hierarchical structures, and communication styles that are critical for Project Manager success. I've observed how effective project leadership requires balancing traditional Iranian values of respect for seniority with modern agile methodologies – a duality essential for navigating projects from Naqsh-e Jahan Square to Tehran's new metro expansions. My fluency in Persian (native) and advanced English proficiency enables seamless communication across international teams, a capability I've demonstrated while coordinating with German engineering consultants on an academic exchange project at Sharif University.</w:t>
      </w:r>
    </w:p>
    <w:p>
      <w:pPr>
        <w:pStyle w:val="BodyText"/>
      </w:pPr>
      <w:r>
        <w:t xml:space="preserve">I am particularly drawn to TIBH's recent work on the "Tehran Smart City 2030" initiative, where your team's integration of IoT infrastructure with traditional urban planning exemplifies the strategic project management I aspire to master. As a dedicated student, I've followed your team's innovative approach to managing complex public-private partnerships – precisely the type of challenging environment where an Internship Application Letter like this must prove not just capability but cultural intelligence. My research on Iran Tehran's infrastructure bottlenecks has shown how your project methodologies address critical issues like traffic optimization in Valiasr Street and waste management at Chitgar Lake, aligning perfectly with my academic focus.</w:t>
      </w:r>
    </w:p>
    <w:p>
      <w:pPr>
        <w:pStyle w:val="BodyText"/>
      </w:pPr>
      <w:r>
        <w:t xml:space="preserve">My technical toolkit includes certified training in Agile Scrum (Scrum.org) and advanced Excel modeling for resource forecasting. I've also completed a six-month internship at Iran Khodro's logistics division where I assisted in managing supply chain projects for automotive parts distribution across 12 provinces – gaining firsthand insight into the logistical complexities of Iranian business operations. This experience taught me to navigate bureaucratic processes with local government agencies while maintaining project timelines, a skill critical for any Project Manager operating within Iran Tehran's regulatory framework. During this internship, I documented a 15% efficiency improvement in delivery scheduling through optimized route planning using GIS mapping software – an achievement that directly translates to value creation for TIBH's regional projects.</w:t>
      </w:r>
    </w:p>
    <w:p>
      <w:pPr>
        <w:pStyle w:val="BodyText"/>
      </w:pPr>
      <w:r>
        <w:t xml:space="preserve">What truly ignites my passion is the opportunity to contribute to Iran Tehran's economic evolution. As a nation experiencing unprecedented growth in technology and infrastructure, Tehran presents an unparalleled laboratory for developing future Project Managers. I've closely followed initiatives like the newly launched Iran National Innovation Fund (INIF) and recognize that effective project management bridges visionary ideas with tangible outcomes – whether implementing renewable energy solutions across Alborz Mountains or modernizing healthcare facilities throughout Greater Tehran. My ambition extends beyond securing an internship; I aim to become a Project Manager who not only executes projects but elevates Iranian standards of operational excellence within global frameworks.</w:t>
      </w:r>
    </w:p>
    <w:p>
      <w:pPr>
        <w:pStyle w:val="BodyText"/>
      </w:pPr>
      <w:r>
        <w:t xml:space="preserve">As a candidate deeply committed to the development trajectory of Iran Tehran, I've prepared meticulously for this opportunity. I've studied TIBH's current portfolio, including the Evin Innovation Park project which showcases your expertise in managing multicultural teams across diverse technical disciplines. I am confident that my academic rigor, cultural intelligence, and practical experience position me to immediately contribute to your team while absorbing the sophisticated management techniques required for senior Project Manager roles. My resume includes specific metrics of achievement: coordinating a student-led fundraising campaign that raised $8,500 for Tehran's underprivileged schools with 100% on-time delivery; implementing a digital documentation system adopted by three campus departments that reduced administrative delays by 35%.</w:t>
      </w:r>
    </w:p>
    <w:p>
      <w:pPr>
        <w:pStyle w:val="BodyText"/>
      </w:pPr>
      <w:r>
        <w:t xml:space="preserve">I respectfully request the opportunity to discuss how my proactive approach to project management can support TIBH's strategic objectives in Iran Tehran. I am prepared to begin immediately and flexible for any required training period. My dedication to mastering the art of project management within Iran's unique business context is unwavering, and I am eager to apply my skills toward projects that will shape Tehran's future as a global city.</w:t>
      </w:r>
    </w:p>
    <w:p>
      <w:pPr>
        <w:pStyle w:val="BodyText"/>
      </w:pPr>
      <w:r>
        <w:t xml:space="preserve">Thank you for considering this Internship Application Letter. I look forward to discussing how my commitment to excellence in project management can benefit Tehran International Business Hub and contribute meaningfully to Iran's economic advancement. Please find my complete portfolio, academic transcripts, and reference letters attached for your review.</w:t>
      </w:r>
    </w:p>
    <w:p>
      <w:pPr>
        <w:pStyle w:val="BodyText"/>
      </w:pPr>
      <w:r>
        <w:t xml:space="preserve">Sincerely,</w:t>
      </w:r>
    </w:p>
    <w:p>
      <w:pPr>
        <w:pStyle w:val="BodyText"/>
      </w:pPr>
      <w:r>
        <w:rPr>
          <w:bCs/>
          <w:b/>
        </w:rPr>
        <w:t xml:space="preserve">Ali Reza Soltani</w:t>
      </w:r>
      <w:r>
        <w:br/>
      </w:r>
      <w:r>
        <w:t xml:space="preserve">Project Management Student</w:t>
      </w:r>
      <w:r>
        <w:br/>
      </w:r>
      <w:r>
        <w:t xml:space="preserve">University of Tehran, Faculty of Engineering Management</w:t>
      </w:r>
      <w:r>
        <w:br/>
      </w:r>
      <w:r>
        <w:t xml:space="preserve">Tehran, Iran</w:t>
      </w:r>
      <w:r>
        <w:br/>
      </w:r>
      <w:r>
        <w:t xml:space="preserve">+98 912 345 6789 | ali.soltani@ut.ac.ir</w:t>
      </w:r>
    </w:p>
    <w:p>
      <w:pPr>
        <w:pStyle w:val="BodyText"/>
      </w:pPr>
      <w:r>
        <w:t xml:space="preserve">*This Internship Application Letter reflects my comprehensive understanding of Project Manager responsibilities within Iran Tehran's business environment, demonstrating alignment with TIBH's strategic vision and the unique operational context of Iranian project manag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dc:title>
  <dc:creator/>
  <dc:language>en</dc:language>
  <cp:keywords/>
  <dcterms:created xsi:type="dcterms:W3CDTF">2026-04-22T11:46:40Z</dcterms:created>
  <dcterms:modified xsi:type="dcterms:W3CDTF">2026-04-22T11:46:40Z</dcterms:modified>
</cp:coreProperties>
</file>

<file path=docProps/custom.xml><?xml version="1.0" encoding="utf-8"?>
<Properties xmlns="http://schemas.openxmlformats.org/officeDocument/2006/custom-properties" xmlns:vt="http://schemas.openxmlformats.org/officeDocument/2006/docPropsVTypes"/>
</file>